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A0F37" w:rsidRDefault="00DA0F37" w:rsidP="00DA0F37">
      <w:r>
        <w:t>This is a very extensive review paper of evident practical interest.</w:t>
      </w:r>
    </w:p>
    <w:p w:rsidR="00DA0F37" w:rsidRDefault="00DA0F37" w:rsidP="00DA0F37">
      <w:r>
        <w:t>The minor suggestions and recommendations of the three Reviewers have been correctly</w:t>
      </w:r>
    </w:p>
    <w:p w:rsidR="00DA0F37" w:rsidRDefault="00DA0F37" w:rsidP="00DA0F37">
      <w:r>
        <w:t>accounted for by the Authors providing acceptable final touch to the report.</w:t>
      </w:r>
    </w:p>
    <w:p w:rsidR="00DA0F37" w:rsidRDefault="00DA0F37" w:rsidP="00DA0F37">
      <w:r>
        <w:t xml:space="preserve">I accordingly </w:t>
      </w:r>
      <w:r w:rsidR="00FF6E75">
        <w:t>suggest</w:t>
      </w:r>
      <w:r>
        <w:t xml:space="preserve"> that the revised version of this manuscript be published as such in</w:t>
      </w:r>
    </w:p>
    <w:p w:rsidR="009344FF" w:rsidRDefault="00DA0F37" w:rsidP="00DA0F37">
      <w:r>
        <w:t>JABB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47F19" w:rsidRPr="0056411F" w:rsidRDefault="002A4D7A" w:rsidP="009344FF">
      <w:bookmarkStart w:id="0" w:name="_Hlk224569588"/>
      <w:bookmarkStart w:id="1" w:name="_GoBack"/>
      <w:proofErr w:type="spellStart"/>
      <w:r w:rsidRPr="0056411F">
        <w:t>Dr.</w:t>
      </w:r>
      <w:proofErr w:type="spellEnd"/>
      <w:r w:rsidRPr="0056411F">
        <w:t xml:space="preserve"> Jean </w:t>
      </w:r>
      <w:proofErr w:type="spellStart"/>
      <w:r w:rsidRPr="0056411F">
        <w:t>Beguinot</w:t>
      </w:r>
      <w:proofErr w:type="spellEnd"/>
      <w:r w:rsidRPr="0056411F">
        <w:t>, University of Bourgogne, France</w:t>
      </w:r>
      <w:bookmarkEnd w:id="0"/>
      <w:bookmarkEnd w:id="1"/>
    </w:p>
    <w:sectPr w:rsidR="00C47F19" w:rsidRPr="005641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NrAwMTU2MDAztDBQ0lEKTi0uzszPAykwrAUAERCGoSwAAAA="/>
  </w:docVars>
  <w:rsids>
    <w:rsidRoot w:val="00A72896"/>
    <w:rsid w:val="002A4D7A"/>
    <w:rsid w:val="002C0B2C"/>
    <w:rsid w:val="0031272E"/>
    <w:rsid w:val="0056411F"/>
    <w:rsid w:val="009344FF"/>
    <w:rsid w:val="009F328F"/>
    <w:rsid w:val="00A72896"/>
    <w:rsid w:val="00C47F19"/>
    <w:rsid w:val="00DA0F37"/>
    <w:rsid w:val="00FF6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8C640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02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3</Characters>
  <Application>Microsoft Office Word</Application>
  <DocSecurity>0</DocSecurity>
  <Lines>2</Lines>
  <Paragraphs>1</Paragraphs>
  <ScaleCrop>false</ScaleCrop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16T10:36:00Z</dcterms:modified>
</cp:coreProperties>
</file>